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305C6" w14:textId="24CA1219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</w:t>
      </w:r>
      <w:r w:rsidR="008F07AF">
        <w:rPr>
          <w:rFonts w:ascii="Cambria" w:hAnsi="Cambria"/>
          <w:sz w:val="22"/>
          <w:szCs w:val="22"/>
        </w:rPr>
        <w:t>2</w:t>
      </w:r>
      <w:r w:rsidR="00BE0B92" w:rsidRPr="00432C67">
        <w:rPr>
          <w:rFonts w:ascii="Cambria" w:hAnsi="Cambria"/>
          <w:sz w:val="22"/>
          <w:szCs w:val="22"/>
        </w:rPr>
        <w:t>-</w:t>
      </w:r>
      <w:r w:rsidR="00D57D2B">
        <w:rPr>
          <w:rFonts w:ascii="Cambria" w:hAnsi="Cambria"/>
          <w:sz w:val="22"/>
          <w:szCs w:val="22"/>
        </w:rPr>
        <w:t>07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C65E7F">
        <w:rPr>
          <w:rFonts w:ascii="Cambria" w:hAnsi="Cambria"/>
          <w:sz w:val="22"/>
          <w:szCs w:val="22"/>
        </w:rPr>
        <w:t xml:space="preserve">  October 21</w:t>
      </w:r>
      <w:bookmarkStart w:id="0" w:name="_GoBack"/>
      <w:bookmarkEnd w:id="0"/>
      <w:r w:rsidR="00481B7D">
        <w:rPr>
          <w:rFonts w:ascii="Cambria" w:hAnsi="Cambria"/>
          <w:sz w:val="22"/>
          <w:szCs w:val="22"/>
        </w:rPr>
        <w:t>, 2021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0D120EF8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>Revision to Appendi</w:t>
            </w:r>
            <w:r w:rsidR="0007556B">
              <w:rPr>
                <w:rFonts w:ascii="Cambria" w:hAnsi="Cambria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D615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National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the Robert C. Byrd Institute (RCBI) Apprenticeship Works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20B0B2A8" w:rsidR="00344B28" w:rsidRPr="00432C67" w:rsidRDefault="00344B28" w:rsidP="0006378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063784">
              <w:rPr>
                <w:rFonts w:ascii="Cambria" w:hAnsi="Cambria"/>
                <w:sz w:val="22"/>
                <w:szCs w:val="22"/>
              </w:rPr>
              <w:t>4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00.1</w:t>
            </w:r>
          </w:p>
        </w:tc>
      </w:tr>
      <w:tr w:rsidR="00BF19DB" w:rsidRPr="00432C67" w14:paraId="467CB50B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2C97D7AD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>To inform the staff of OA, State Apprenticeship Agencies (SAA), Registered Apprenticeship program sponsors and other Registe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red Apprenticeship partners of </w:t>
            </w:r>
            <w:r w:rsidR="0007556B">
              <w:rPr>
                <w:rFonts w:ascii="Cambria" w:hAnsi="Cambria" w:cs="Arial"/>
                <w:sz w:val="22"/>
                <w:szCs w:val="22"/>
              </w:rPr>
              <w:t>an additional occupation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 being added A</w:t>
            </w:r>
            <w:r w:rsidR="0007556B">
              <w:rPr>
                <w:rFonts w:ascii="Cambria" w:hAnsi="Cambria"/>
                <w:sz w:val="22"/>
                <w:szCs w:val="22"/>
              </w:rPr>
              <w:t>ppendix</w:t>
            </w:r>
            <w:r w:rsidR="00D61567">
              <w:rPr>
                <w:rFonts w:ascii="Cambria" w:hAnsi="Cambria"/>
                <w:sz w:val="22"/>
                <w:szCs w:val="22"/>
              </w:rPr>
              <w:t xml:space="preserve"> A </w:t>
            </w:r>
            <w:r w:rsidR="00254D2B">
              <w:rPr>
                <w:rFonts w:ascii="Cambria" w:hAnsi="Cambria"/>
                <w:sz w:val="22"/>
                <w:szCs w:val="22"/>
              </w:rPr>
              <w:t>N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>of Apprenticeship for the Robert C. Byrd Institute (RCBI)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Apprentices</w:t>
            </w:r>
            <w:r w:rsidR="00481B7D">
              <w:rPr>
                <w:rFonts w:ascii="Cambria" w:hAnsi="Cambria"/>
                <w:sz w:val="22"/>
                <w:szCs w:val="22"/>
              </w:rPr>
              <w:t>hip Works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65351EFF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This revision to </w:t>
            </w:r>
            <w:r w:rsidR="00173BB4">
              <w:rPr>
                <w:rFonts w:ascii="Cambria" w:hAnsi="Cambria" w:cs="Arial"/>
                <w:sz w:val="22"/>
                <w:szCs w:val="22"/>
              </w:rPr>
              <w:t>Appendi</w:t>
            </w:r>
            <w:r w:rsidR="0007556B">
              <w:rPr>
                <w:rFonts w:ascii="Cambria" w:hAnsi="Cambria" w:cs="Arial"/>
                <w:sz w:val="22"/>
                <w:szCs w:val="22"/>
              </w:rPr>
              <w:t>x</w:t>
            </w:r>
            <w:r w:rsidR="00D61567" w:rsidRPr="002512AF">
              <w:rPr>
                <w:rFonts w:ascii="Cambria" w:hAnsi="Cambria" w:cs="Arial"/>
                <w:sz w:val="22"/>
                <w:szCs w:val="22"/>
              </w:rPr>
              <w:t xml:space="preserve"> A, to add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the </w:t>
            </w:r>
            <w:r w:rsidR="00D61567">
              <w:rPr>
                <w:rFonts w:ascii="Cambria" w:hAnsi="Cambria" w:cs="Arial"/>
                <w:sz w:val="22"/>
                <w:szCs w:val="22"/>
              </w:rPr>
              <w:t xml:space="preserve">additional occupation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listed below </w:t>
            </w:r>
            <w:r w:rsidR="00D61567">
              <w:rPr>
                <w:rFonts w:ascii="Cambria" w:hAnsi="Cambria" w:cs="Arial"/>
                <w:sz w:val="22"/>
                <w:szCs w:val="22"/>
              </w:rPr>
              <w:t>to the National Standards of Apprenticeship w</w:t>
            </w:r>
            <w:r w:rsidR="00173BB4">
              <w:rPr>
                <w:rFonts w:ascii="Cambria" w:hAnsi="Cambria" w:cs="Arial"/>
                <w:sz w:val="22"/>
                <w:szCs w:val="22"/>
              </w:rPr>
              <w:t>as submitted</w:t>
            </w:r>
            <w:r w:rsidR="00254D2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by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>M</w:t>
            </w:r>
            <w:r w:rsidR="00DD53ED">
              <w:rPr>
                <w:rFonts w:ascii="Cambria" w:hAnsi="Cambria" w:cs="Arial"/>
                <w:sz w:val="22"/>
                <w:szCs w:val="22"/>
              </w:rPr>
              <w:t>s. Charlotte Weber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, Director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 and CEO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on behalf 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of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the Robert C. Byrd Institute (RCBI) Apprenticeship Works </w:t>
            </w:r>
            <w:r w:rsidR="00173BB4">
              <w:rPr>
                <w:rFonts w:ascii="Cambria" w:hAnsi="Cambria" w:cs="Arial"/>
                <w:sz w:val="22"/>
                <w:szCs w:val="22"/>
              </w:rPr>
              <w:t xml:space="preserve">was approved </w:t>
            </w:r>
            <w:r w:rsidR="0007556B">
              <w:rPr>
                <w:rFonts w:ascii="Cambria" w:hAnsi="Cambria" w:cs="Arial"/>
                <w:sz w:val="22"/>
                <w:szCs w:val="22"/>
              </w:rPr>
              <w:t xml:space="preserve">by the OA Administrator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F83DCA">
              <w:rPr>
                <w:rFonts w:ascii="Cambria" w:hAnsi="Cambria" w:cs="Arial"/>
                <w:sz w:val="22"/>
                <w:szCs w:val="22"/>
              </w:rPr>
              <w:t>October 12</w:t>
            </w:r>
            <w:r w:rsidR="00481B7D">
              <w:rPr>
                <w:rFonts w:ascii="Cambria" w:hAnsi="Cambria" w:cs="Arial"/>
                <w:sz w:val="22"/>
                <w:szCs w:val="22"/>
              </w:rPr>
              <w:t>, 2021</w:t>
            </w:r>
            <w:r w:rsidR="005A544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AEC413D" w14:textId="77777777" w:rsidR="00D57D2B" w:rsidRDefault="0007556B" w:rsidP="00D57D2B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Engineering Assistant </w:t>
            </w:r>
          </w:p>
          <w:p w14:paraId="55344711" w14:textId="7E2DB7AC" w:rsidR="00AA6766" w:rsidRDefault="0007556B" w:rsidP="00D57D2B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(Existing Title: Engineering Assistant, Mechanic Equip)</w:t>
            </w:r>
          </w:p>
          <w:p w14:paraId="63B0778D" w14:textId="5E1B9FAB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*NET-SOC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CA4373">
              <w:rPr>
                <w:rFonts w:ascii="Cambria" w:hAnsi="Cambria" w:cs="Arial"/>
                <w:sz w:val="22"/>
                <w:szCs w:val="22"/>
              </w:rPr>
              <w:t>17-30</w:t>
            </w:r>
            <w:r w:rsidR="005A544D">
              <w:rPr>
                <w:rFonts w:ascii="Cambria" w:hAnsi="Cambria" w:cs="Arial"/>
                <w:sz w:val="22"/>
                <w:szCs w:val="22"/>
              </w:rPr>
              <w:t>13</w:t>
            </w:r>
            <w:r>
              <w:rPr>
                <w:rFonts w:ascii="Cambria" w:hAnsi="Cambria" w:cs="Arial"/>
                <w:sz w:val="22"/>
                <w:szCs w:val="22"/>
              </w:rPr>
              <w:t xml:space="preserve">.00 </w:t>
            </w:r>
          </w:p>
          <w:p w14:paraId="1A58BB6F" w14:textId="4FE9A7F7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5A544D">
              <w:rPr>
                <w:rFonts w:ascii="Cambria" w:hAnsi="Cambria" w:cs="Arial"/>
                <w:sz w:val="22"/>
                <w:szCs w:val="22"/>
              </w:rPr>
              <w:t>0764</w:t>
            </w:r>
          </w:p>
          <w:p w14:paraId="51DD9EBF" w14:textId="3860EC30" w:rsidR="005A544D" w:rsidRDefault="005A544D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ype of Training: Time-Based</w:t>
            </w: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134F9844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This bulletin is being provided to OA staff for informational purposes only. 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Region II, Regional 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0A16CD2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E767A7">
              <w:rPr>
                <w:rFonts w:ascii="Cambria" w:hAnsi="Cambria"/>
                <w:sz w:val="22"/>
                <w:szCs w:val="22"/>
              </w:rPr>
              <w:t>Karen Wa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E767A7" w:rsidRPr="00442086">
                <w:rPr>
                  <w:rStyle w:val="Hyperlink"/>
                  <w:rFonts w:ascii="Cambria" w:hAnsi="Cambria"/>
                  <w:sz w:val="22"/>
                  <w:szCs w:val="22"/>
                </w:rPr>
                <w:t>Wade.Karen@dol.gov</w:t>
              </w:r>
            </w:hyperlink>
            <w:r w:rsidR="00E767A7">
              <w:rPr>
                <w:rFonts w:ascii="Cambria" w:hAnsi="Cambria"/>
                <w:sz w:val="22"/>
                <w:szCs w:val="22"/>
              </w:rPr>
              <w:t xml:space="preserve"> 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E767A7">
              <w:rPr>
                <w:rFonts w:ascii="Cambria" w:hAnsi="Cambria"/>
                <w:sz w:val="22"/>
                <w:szCs w:val="22"/>
              </w:rPr>
              <w:t>304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E767A7">
              <w:rPr>
                <w:rFonts w:ascii="Cambria" w:hAnsi="Cambria"/>
                <w:sz w:val="22"/>
                <w:szCs w:val="22"/>
              </w:rPr>
              <w:t>347</w:t>
            </w:r>
            <w:r w:rsidRPr="00432C67">
              <w:rPr>
                <w:rFonts w:ascii="Cambria" w:hAnsi="Cambria"/>
                <w:sz w:val="22"/>
                <w:szCs w:val="22"/>
              </w:rPr>
              <w:t>-</w:t>
            </w:r>
            <w:r w:rsidR="00E767A7">
              <w:rPr>
                <w:rFonts w:ascii="Cambria" w:hAnsi="Cambria"/>
                <w:sz w:val="22"/>
                <w:szCs w:val="22"/>
              </w:rPr>
              <w:t>579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7DDBEB" w14:textId="7145220E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4386069" w14:textId="25FE7BC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EDE82E4" w14:textId="2B56077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E6A50CE" w14:textId="51EAAC8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E95B16" w14:textId="52CF272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01DB332" w14:textId="01CAF1E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1AE1AE7" w14:textId="0DD2BDB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C6139D" w14:textId="357345F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24F21CB" w14:textId="77777777" w:rsidR="001741B3" w:rsidRPr="00432C67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4CB58D93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032C5" w14:textId="77777777" w:rsidR="00C131A4" w:rsidRDefault="00C131A4">
      <w:r>
        <w:separator/>
      </w:r>
    </w:p>
  </w:endnote>
  <w:endnote w:type="continuationSeparator" w:id="0">
    <w:p w14:paraId="70A61E0A" w14:textId="77777777" w:rsidR="00C131A4" w:rsidRDefault="00C131A4">
      <w:r>
        <w:continuationSeparator/>
      </w:r>
    </w:p>
  </w:endnote>
  <w:endnote w:type="continuationNotice" w:id="1">
    <w:p w14:paraId="0B803B4A" w14:textId="77777777" w:rsidR="00C131A4" w:rsidRDefault="00C131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87C1E" w14:textId="77777777" w:rsidR="00C131A4" w:rsidRDefault="00C131A4">
      <w:r>
        <w:separator/>
      </w:r>
    </w:p>
  </w:footnote>
  <w:footnote w:type="continuationSeparator" w:id="0">
    <w:p w14:paraId="721E794F" w14:textId="77777777" w:rsidR="00C131A4" w:rsidRDefault="00C131A4">
      <w:r>
        <w:continuationSeparator/>
      </w:r>
    </w:p>
  </w:footnote>
  <w:footnote w:type="continuationNotice" w:id="1">
    <w:p w14:paraId="7FABF7BB" w14:textId="77777777" w:rsidR="00C131A4" w:rsidRDefault="00C131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0016"/>
    <w:rsid w:val="00023102"/>
    <w:rsid w:val="0002703C"/>
    <w:rsid w:val="000338E0"/>
    <w:rsid w:val="00042B15"/>
    <w:rsid w:val="00046151"/>
    <w:rsid w:val="00050AA2"/>
    <w:rsid w:val="00056B1F"/>
    <w:rsid w:val="00061D4E"/>
    <w:rsid w:val="00063784"/>
    <w:rsid w:val="00066B0C"/>
    <w:rsid w:val="0007393B"/>
    <w:rsid w:val="0007556B"/>
    <w:rsid w:val="00075AFF"/>
    <w:rsid w:val="0009435C"/>
    <w:rsid w:val="00094CF6"/>
    <w:rsid w:val="000A41B6"/>
    <w:rsid w:val="000A5632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3BB4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54D2B"/>
    <w:rsid w:val="002608D8"/>
    <w:rsid w:val="00263C3F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13FAC"/>
    <w:rsid w:val="00314CF7"/>
    <w:rsid w:val="00317638"/>
    <w:rsid w:val="00326450"/>
    <w:rsid w:val="00326822"/>
    <w:rsid w:val="003406FE"/>
    <w:rsid w:val="00344B28"/>
    <w:rsid w:val="0035666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1B7D"/>
    <w:rsid w:val="004842FA"/>
    <w:rsid w:val="004851E4"/>
    <w:rsid w:val="00497B62"/>
    <w:rsid w:val="004A4746"/>
    <w:rsid w:val="004A6F1A"/>
    <w:rsid w:val="004A774E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5327D"/>
    <w:rsid w:val="00560A4E"/>
    <w:rsid w:val="0056147E"/>
    <w:rsid w:val="005630AE"/>
    <w:rsid w:val="00565019"/>
    <w:rsid w:val="005653D5"/>
    <w:rsid w:val="0056589A"/>
    <w:rsid w:val="00570F50"/>
    <w:rsid w:val="00571E50"/>
    <w:rsid w:val="00573500"/>
    <w:rsid w:val="0057597B"/>
    <w:rsid w:val="005863A6"/>
    <w:rsid w:val="00587B80"/>
    <w:rsid w:val="005A544D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3D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07AF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748B"/>
    <w:rsid w:val="00B17C04"/>
    <w:rsid w:val="00B211BE"/>
    <w:rsid w:val="00B24E7A"/>
    <w:rsid w:val="00B30674"/>
    <w:rsid w:val="00B308C5"/>
    <w:rsid w:val="00B36EA7"/>
    <w:rsid w:val="00B40AC3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5F1"/>
    <w:rsid w:val="00BF2BA6"/>
    <w:rsid w:val="00BF4304"/>
    <w:rsid w:val="00C028F5"/>
    <w:rsid w:val="00C0545E"/>
    <w:rsid w:val="00C117F7"/>
    <w:rsid w:val="00C12F9A"/>
    <w:rsid w:val="00C131A4"/>
    <w:rsid w:val="00C1532D"/>
    <w:rsid w:val="00C24535"/>
    <w:rsid w:val="00C31D4D"/>
    <w:rsid w:val="00C35CBA"/>
    <w:rsid w:val="00C42736"/>
    <w:rsid w:val="00C469A5"/>
    <w:rsid w:val="00C51E49"/>
    <w:rsid w:val="00C5203E"/>
    <w:rsid w:val="00C55FC9"/>
    <w:rsid w:val="00C56464"/>
    <w:rsid w:val="00C65E7F"/>
    <w:rsid w:val="00C7256A"/>
    <w:rsid w:val="00C72D3A"/>
    <w:rsid w:val="00C73221"/>
    <w:rsid w:val="00C83868"/>
    <w:rsid w:val="00C876A2"/>
    <w:rsid w:val="00C929E6"/>
    <w:rsid w:val="00CA1C9E"/>
    <w:rsid w:val="00CA1EEB"/>
    <w:rsid w:val="00CA4373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57D2B"/>
    <w:rsid w:val="00D61567"/>
    <w:rsid w:val="00D64483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36633"/>
    <w:rsid w:val="00E4150A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B31"/>
    <w:rsid w:val="00F3141D"/>
    <w:rsid w:val="00F33A26"/>
    <w:rsid w:val="00F36895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83DCA"/>
    <w:rsid w:val="00F946E1"/>
    <w:rsid w:val="00F9687C"/>
    <w:rsid w:val="00F97228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Wade.Karen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E5B312-DBAE-4351-9798-11F39B443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672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4</cp:revision>
  <cp:lastPrinted>2020-02-03T21:10:00Z</cp:lastPrinted>
  <dcterms:created xsi:type="dcterms:W3CDTF">2021-10-19T15:13:00Z</dcterms:created>
  <dcterms:modified xsi:type="dcterms:W3CDTF">2021-10-2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